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24E5D598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5D1B54">
        <w:rPr>
          <w:b/>
          <w:bCs/>
        </w:rPr>
        <w:t>7</w:t>
      </w:r>
      <w:r w:rsidRPr="00E915CB">
        <w:rPr>
          <w:b/>
          <w:bCs/>
        </w:rPr>
        <w:t xml:space="preserve"> – IT4062</w:t>
      </w:r>
    </w:p>
    <w:p w14:paraId="296368E8" w14:textId="09A207E4" w:rsidR="0050395E" w:rsidRPr="00E915CB" w:rsidRDefault="0050395E" w:rsidP="0050395E">
      <w:pPr>
        <w:pStyle w:val="Default"/>
        <w:spacing w:line="360" w:lineRule="auto"/>
        <w:rPr>
          <w:b/>
          <w:bCs/>
        </w:rPr>
      </w:pPr>
      <w:r w:rsidRPr="00E915CB">
        <w:rPr>
          <w:b/>
          <w:bCs/>
        </w:rPr>
        <w:t xml:space="preserve">Hạn nộp: </w:t>
      </w:r>
      <w:r>
        <w:rPr>
          <w:b/>
          <w:bCs/>
        </w:rPr>
        <w:t>trước buổi học tiếp theo</w:t>
      </w:r>
      <w:r w:rsidRPr="00E915CB">
        <w:rPr>
          <w:b/>
          <w:bCs/>
        </w:rPr>
        <w:t>, điểm cộng cho các sinh viên nộp bài đúng và sớm nhất</w:t>
      </w:r>
    </w:p>
    <w:p w14:paraId="65BC4AD8" w14:textId="77777777" w:rsidR="0050395E" w:rsidRDefault="0050395E" w:rsidP="0050395E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14:paraId="03903403" w14:textId="77777777" w:rsidR="0050395E" w:rsidRDefault="0050395E" w:rsidP="0050395E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Tạo Makefile để biên dịch </w:t>
      </w:r>
    </w:p>
    <w:p w14:paraId="4E280E03" w14:textId="77777777" w:rsidR="0050395E" w:rsidRDefault="0050395E" w:rsidP="0050395E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14:paraId="71AE6865" w14:textId="77777777" w:rsidR="0050395E" w:rsidRDefault="0050395E" w:rsidP="0050395E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14:paraId="4AE7ECB1" w14:textId="77777777" w:rsidR="0050395E" w:rsidRDefault="0050395E" w:rsidP="0050395E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Nộp bài theo quy định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2DDE3221" w:rsidR="00E7329B" w:rsidRPr="00943905" w:rsidRDefault="0088466B" w:rsidP="00590B45">
      <w:pPr>
        <w:pStyle w:val="CM1"/>
        <w:spacing w:line="360" w:lineRule="auto"/>
        <w:rPr>
          <w:b/>
          <w:bCs/>
        </w:rPr>
      </w:pPr>
      <w:r w:rsidRPr="00943905">
        <w:rPr>
          <w:b/>
          <w:bCs/>
        </w:rPr>
        <w:t>Tạo ra ứ</w:t>
      </w:r>
      <w:r w:rsidR="00E915CB" w:rsidRPr="00943905">
        <w:rPr>
          <w:b/>
          <w:bCs/>
        </w:rPr>
        <w:t xml:space="preserve">ng dụng </w:t>
      </w:r>
      <w:r w:rsidRPr="00943905">
        <w:rPr>
          <w:b/>
          <w:bCs/>
        </w:rPr>
        <w:t xml:space="preserve">sử dụng </w:t>
      </w:r>
      <w:r w:rsidR="007736CB">
        <w:rPr>
          <w:b/>
          <w:bCs/>
        </w:rPr>
        <w:t>TCP</w:t>
      </w:r>
      <w:r w:rsidRPr="00943905">
        <w:rPr>
          <w:b/>
          <w:bCs/>
        </w:rPr>
        <w:t xml:space="preserve"> socket với </w:t>
      </w:r>
      <w:r w:rsidR="00DD5CD4">
        <w:rPr>
          <w:b/>
          <w:bCs/>
        </w:rPr>
        <w:t xml:space="preserve">hàm </w:t>
      </w:r>
      <w:r w:rsidR="007E21C7">
        <w:rPr>
          <w:rFonts w:ascii="Courier New" w:hAnsi="Courier New" w:cs="Courier New"/>
          <w:b/>
          <w:bCs/>
        </w:rPr>
        <w:t>select</w:t>
      </w:r>
      <w:r w:rsidR="00DD5CD4" w:rsidRPr="00DD5CD4">
        <w:rPr>
          <w:rFonts w:ascii="Courier New" w:hAnsi="Courier New" w:cs="Courier New"/>
          <w:b/>
          <w:bCs/>
        </w:rPr>
        <w:t>()</w:t>
      </w:r>
      <w:r w:rsidRPr="00943905">
        <w:rPr>
          <w:b/>
          <w:bCs/>
        </w:rPr>
        <w:t>c</w:t>
      </w:r>
      <w:r w:rsidR="00DD5CD4">
        <w:rPr>
          <w:b/>
          <w:bCs/>
        </w:rPr>
        <w:t>ùng c</w:t>
      </w:r>
      <w:r w:rsidRPr="00943905">
        <w:rPr>
          <w:b/>
          <w:bCs/>
        </w:rPr>
        <w:t>ác yêu cầu sau</w:t>
      </w:r>
    </w:p>
    <w:p w14:paraId="7996E2CA" w14:textId="4155F9B5" w:rsidR="00DD5CD4" w:rsidRDefault="00DD5CD4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Ứng dụng hỗ trợ login/logout cho người dùng</w:t>
      </w:r>
    </w:p>
    <w:p w14:paraId="720EDBBF" w14:textId="77777777" w:rsidR="00DD5CD4" w:rsidRDefault="00DD5CD4" w:rsidP="00590B45">
      <w:pPr>
        <w:pStyle w:val="Default"/>
        <w:spacing w:line="360" w:lineRule="auto"/>
        <w:rPr>
          <w:u w:val="single"/>
        </w:rPr>
      </w:pPr>
    </w:p>
    <w:p w14:paraId="733B804A" w14:textId="1A5961EF" w:rsidR="0088466B" w:rsidRDefault="0088466B" w:rsidP="00590B45">
      <w:pPr>
        <w:pStyle w:val="Default"/>
        <w:spacing w:line="360" w:lineRule="auto"/>
        <w:rPr>
          <w:u w:val="single"/>
        </w:rPr>
      </w:pPr>
      <w:r w:rsidRPr="0088466B">
        <w:rPr>
          <w:u w:val="single"/>
        </w:rPr>
        <w:t>Phía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r w:rsidRPr="0088466B">
        <w:t>Chạy ở số</w:t>
      </w:r>
      <w:r>
        <w:t xml:space="preserve"> hiệu cổng bất kỳ theo tham số dòng lệnh như sau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5BAB5E6" w14:textId="3F112AFE" w:rsidR="0088466B" w:rsidRPr="00DD5CD4" w:rsidRDefault="0088466B" w:rsidP="00DD5CD4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PortNumber (Ví dụ ./server 5500)</w:t>
      </w: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Phía Client:</w:t>
      </w:r>
    </w:p>
    <w:p w14:paraId="2CC8D080" w14:textId="10AB2ED0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r w:rsidRPr="007842DD">
        <w:t>Kết nối tới server. Sử dụng tham số dòng lệnh cho địa chỉ IP và số hiệu cổng của</w:t>
      </w:r>
    </w:p>
    <w:p w14:paraId="14F12E32" w14:textId="2EF39B56" w:rsidR="007842DD" w:rsidRPr="007842DD" w:rsidRDefault="007842DD" w:rsidP="00590B45">
      <w:pPr>
        <w:pStyle w:val="Default"/>
        <w:spacing w:line="360" w:lineRule="auto"/>
        <w:ind w:left="720"/>
      </w:pPr>
      <w:r w:rsidRPr="007842DD">
        <w:t>server kết nối tới. Cú pháp:</w:t>
      </w:r>
    </w:p>
    <w:p w14:paraId="79CB77F2" w14:textId="04C3690A" w:rsidR="007736CB" w:rsidRPr="007736CB" w:rsidRDefault="007842DD" w:rsidP="007736CB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r w:rsidRPr="007842DD">
        <w:rPr>
          <w:rFonts w:ascii="Courier New" w:hAnsi="Courier New" w:cs="Courier New"/>
          <w:b/>
          <w:bCs/>
          <w:sz w:val="21"/>
          <w:szCs w:val="21"/>
        </w:rPr>
        <w:t>./client IPAddress PortNumber (Ví dụ: ./client 127.0.0.1 5500)</w:t>
      </w:r>
    </w:p>
    <w:p w14:paraId="30908874" w14:textId="5AE22C83" w:rsidR="00DD5CD4" w:rsidRPr="00DD5CD4" w:rsidRDefault="00DD5CD4" w:rsidP="00DD5CD4">
      <w:pPr>
        <w:pStyle w:val="Default"/>
        <w:spacing w:line="360" w:lineRule="auto"/>
        <w:ind w:left="720"/>
        <w:rPr>
          <w:rFonts w:ascii="Courier New" w:hAnsi="Courier New" w:cs="Courier New"/>
          <w:sz w:val="21"/>
          <w:szCs w:val="21"/>
        </w:rPr>
      </w:pPr>
    </w:p>
    <w:p w14:paraId="0C3AFD90" w14:textId="1D01A0D5" w:rsidR="007736CB" w:rsidRPr="007736CB" w:rsidRDefault="00DD5CD4" w:rsidP="00DD5CD4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 xml:space="preserve">Yêu cầu </w:t>
      </w:r>
    </w:p>
    <w:p w14:paraId="6202BB23" w14:textId="7D3017C3" w:rsidR="007842DD" w:rsidRPr="007842DD" w:rsidRDefault="00522229" w:rsidP="007736CB">
      <w:pPr>
        <w:pStyle w:val="Default"/>
        <w:numPr>
          <w:ilvl w:val="1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>Mỗi cửa sở client chỉ đăng nhập được 1 tài khoản</w:t>
      </w:r>
    </w:p>
    <w:p w14:paraId="4A0E1B42" w14:textId="3BE1A689" w:rsidR="007842DD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 xml:space="preserve">Mỗi tài khoản có thể đăng nhập được trên </w:t>
      </w:r>
      <w:r w:rsidR="00941382">
        <w:t>1</w:t>
      </w:r>
      <w:r>
        <w:t xml:space="preserve"> cửa sổ</w:t>
      </w:r>
    </w:p>
    <w:p w14:paraId="30897A05" w14:textId="2EC9166D" w:rsidR="00522229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>Nếu đăng nhập sai quá 3 lần, tài khoản bị khóa</w:t>
      </w:r>
    </w:p>
    <w:p w14:paraId="736E1528" w14:textId="40113A9E" w:rsidR="00522229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 xml:space="preserve">Tài khoản người dùng lưu trên file văn bản account.txt, mỗi dòng một tài khoản dạng:  </w:t>
      </w:r>
      <w:r w:rsidRPr="00522229">
        <w:t>UserID Password Status</w:t>
      </w:r>
    </w:p>
    <w:p w14:paraId="70029B8F" w14:textId="69B35279" w:rsidR="00522229" w:rsidRDefault="00522229" w:rsidP="00522229">
      <w:pPr>
        <w:pStyle w:val="Default"/>
        <w:numPr>
          <w:ilvl w:val="2"/>
          <w:numId w:val="4"/>
        </w:numPr>
        <w:spacing w:line="360" w:lineRule="auto"/>
      </w:pPr>
      <w:r>
        <w:t>Status = 0: account bị khóa</w:t>
      </w:r>
    </w:p>
    <w:p w14:paraId="1F6FD47C" w14:textId="383DEACE" w:rsidR="00522229" w:rsidRDefault="00522229" w:rsidP="00522229">
      <w:pPr>
        <w:pStyle w:val="Default"/>
        <w:numPr>
          <w:ilvl w:val="2"/>
          <w:numId w:val="4"/>
        </w:numPr>
        <w:spacing w:line="360" w:lineRule="auto"/>
      </w:pPr>
      <w:r>
        <w:t>Status = 1: account hoạt động</w:t>
      </w:r>
    </w:p>
    <w:p w14:paraId="0E0EBEC6" w14:textId="77777777" w:rsidR="00E915CB" w:rsidRDefault="00E915C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590B45">
      <w:pPr>
        <w:pStyle w:val="CM3"/>
        <w:spacing w:line="360" w:lineRule="auto"/>
      </w:pPr>
      <w:r w:rsidRPr="00590B45">
        <w:rPr>
          <w:i/>
          <w:iCs/>
        </w:rPr>
        <w:t>Lưu ý:Tạo Makefile với tên file thực thi</w:t>
      </w:r>
      <w:r w:rsidR="00590B45">
        <w:rPr>
          <w:i/>
          <w:iCs/>
        </w:rPr>
        <w:t xml:space="preserve"> s</w:t>
      </w:r>
      <w:r w:rsidRPr="00590B45">
        <w:rPr>
          <w:i/>
          <w:iCs/>
        </w:rPr>
        <w:t xml:space="preserve">au khi biên </w:t>
      </w:r>
      <w:r w:rsidR="007842DD" w:rsidRPr="00590B45">
        <w:rPr>
          <w:i/>
          <w:iCs/>
        </w:rPr>
        <w:t xml:space="preserve">dịch là </w:t>
      </w:r>
      <w:r w:rsidR="007842DD" w:rsidRPr="00A14692">
        <w:rPr>
          <w:b/>
          <w:bCs/>
          <w:i/>
          <w:iCs/>
        </w:rPr>
        <w:t>server</w:t>
      </w:r>
      <w:r w:rsidR="007842DD" w:rsidRPr="00590B45">
        <w:rPr>
          <w:i/>
          <w:iCs/>
        </w:rPr>
        <w:t xml:space="preserve"> và </w:t>
      </w:r>
      <w:r w:rsidR="007842DD" w:rsidRPr="00A14692">
        <w:rPr>
          <w:b/>
          <w:bCs/>
          <w:i/>
          <w:iCs/>
        </w:rPr>
        <w:t>client</w:t>
      </w:r>
    </w:p>
    <w:p w14:paraId="719F0956" w14:textId="0C2DFD30" w:rsidR="00CB3103" w:rsidRPr="00CB3103" w:rsidRDefault="00CB3103" w:rsidP="00CB3103">
      <w:pPr>
        <w:pStyle w:val="Default"/>
      </w:pPr>
    </w:p>
    <w:p w14:paraId="6E4BEC64" w14:textId="5C6D6ED5" w:rsidR="00E915CB" w:rsidRDefault="00E915CB" w:rsidP="00E915CB">
      <w:pPr>
        <w:pStyle w:val="Default"/>
      </w:pPr>
    </w:p>
    <w:p w14:paraId="015CB0B3" w14:textId="77777777" w:rsidR="00522229" w:rsidRPr="00E915CB" w:rsidRDefault="00522229" w:rsidP="00E915CB">
      <w:pPr>
        <w:pStyle w:val="Default"/>
      </w:pPr>
    </w:p>
    <w:sectPr w:rsidR="00522229" w:rsidRPr="00E915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CCE65" w14:textId="77777777" w:rsidR="003F3513" w:rsidRDefault="003F3513" w:rsidP="006400AD">
      <w:pPr>
        <w:spacing w:after="0" w:line="240" w:lineRule="auto"/>
      </w:pPr>
      <w:r>
        <w:separator/>
      </w:r>
    </w:p>
  </w:endnote>
  <w:endnote w:type="continuationSeparator" w:id="0">
    <w:p w14:paraId="1382CCCD" w14:textId="77777777" w:rsidR="003F3513" w:rsidRDefault="003F3513" w:rsidP="006400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MS Gothic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091E4" w14:textId="77777777" w:rsidR="003F3513" w:rsidRDefault="003F3513" w:rsidP="006400AD">
      <w:pPr>
        <w:spacing w:after="0" w:line="240" w:lineRule="auto"/>
      </w:pPr>
      <w:r>
        <w:separator/>
      </w:r>
    </w:p>
  </w:footnote>
  <w:footnote w:type="continuationSeparator" w:id="0">
    <w:p w14:paraId="4B175306" w14:textId="77777777" w:rsidR="003F3513" w:rsidRDefault="003F3513" w:rsidP="006400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1352825">
    <w:abstractNumId w:val="2"/>
  </w:num>
  <w:num w:numId="2" w16cid:durableId="104154962">
    <w:abstractNumId w:val="1"/>
  </w:num>
  <w:num w:numId="3" w16cid:durableId="786432037">
    <w:abstractNumId w:val="3"/>
  </w:num>
  <w:num w:numId="4" w16cid:durableId="947127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bW0MDAzNjWzMDNU0lEKTi0uzszPAykwrAUAPu64OSwAAAA="/>
  </w:docVars>
  <w:rsids>
    <w:rsidRoot w:val="00E7329B"/>
    <w:rsid w:val="002D78BF"/>
    <w:rsid w:val="003F3513"/>
    <w:rsid w:val="00462B02"/>
    <w:rsid w:val="00470E1E"/>
    <w:rsid w:val="0050395E"/>
    <w:rsid w:val="00522229"/>
    <w:rsid w:val="00577F46"/>
    <w:rsid w:val="00590B45"/>
    <w:rsid w:val="005D1B54"/>
    <w:rsid w:val="006400AD"/>
    <w:rsid w:val="007736CB"/>
    <w:rsid w:val="007842DD"/>
    <w:rsid w:val="007A7B10"/>
    <w:rsid w:val="007E21C7"/>
    <w:rsid w:val="007F3699"/>
    <w:rsid w:val="0088466B"/>
    <w:rsid w:val="008D4D7A"/>
    <w:rsid w:val="00920B56"/>
    <w:rsid w:val="00941382"/>
    <w:rsid w:val="00943905"/>
    <w:rsid w:val="00A14692"/>
    <w:rsid w:val="00A33373"/>
    <w:rsid w:val="00CB3103"/>
    <w:rsid w:val="00D34E23"/>
    <w:rsid w:val="00D955A4"/>
    <w:rsid w:val="00DC2A23"/>
    <w:rsid w:val="00DD5CD4"/>
    <w:rsid w:val="00E7329B"/>
    <w:rsid w:val="00E915CB"/>
    <w:rsid w:val="00EA1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400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0AD"/>
  </w:style>
  <w:style w:type="paragraph" w:styleId="Footer">
    <w:name w:val="footer"/>
    <w:basedOn w:val="Normal"/>
    <w:link w:val="FooterChar"/>
    <w:uiPriority w:val="99"/>
    <w:unhideWhenUsed/>
    <w:rsid w:val="006400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0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64CB95BF7354A8582625F9A25111A" ma:contentTypeVersion="2" ma:contentTypeDescription="Create a new document." ma:contentTypeScope="" ma:versionID="537c2621003e705669925546490d336a">
  <xsd:schema xmlns:xsd="http://www.w3.org/2001/XMLSchema" xmlns:xs="http://www.w3.org/2001/XMLSchema" xmlns:p="http://schemas.microsoft.com/office/2006/metadata/properties" xmlns:ns2="6c9224e7-0273-42c3-9075-3a7046e9fbfe" targetNamespace="http://schemas.microsoft.com/office/2006/metadata/properties" ma:root="true" ma:fieldsID="f3a22bc5af370fa55cc4e506edf7db58" ns2:_="">
    <xsd:import namespace="6c9224e7-0273-42c3-9075-3a7046e9f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224e7-0273-42c3-9075-3a7046e9f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88D683-1741-4947-97CE-C20983BF79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7260FB-AFA7-4239-8A31-56644870B69F}"/>
</file>

<file path=customXml/itemProps3.xml><?xml version="1.0" encoding="utf-8"?>
<ds:datastoreItem xmlns:ds="http://schemas.openxmlformats.org/officeDocument/2006/customXml" ds:itemID="{63ADCEAB-C7BC-475A-90BF-7BF15B1B109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9</cp:revision>
  <cp:lastPrinted>2019-09-30T23:15:00Z</cp:lastPrinted>
  <dcterms:created xsi:type="dcterms:W3CDTF">2019-10-07T22:39:00Z</dcterms:created>
  <dcterms:modified xsi:type="dcterms:W3CDTF">2023-05-19T04:02:00Z</dcterms:modified>
</cp:coreProperties>
</file>